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eTablo21"/>
        <w:tblW w:w="10168" w:type="dxa"/>
        <w:tblBorders>
          <w:top w:val="thinThickSmallGap" w:sz="18" w:space="0" w:color="962641"/>
          <w:left w:val="thinThickSmallGap" w:sz="18" w:space="0" w:color="962641"/>
          <w:bottom w:val="thickThinSmallGap" w:sz="24" w:space="0" w:color="962641"/>
          <w:right w:val="thickThinSmallGap" w:sz="24" w:space="0" w:color="962641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68"/>
      </w:tblGrid>
      <w:tr w:rsidR="00E55ADE" w:rsidRPr="0067486A" w14:paraId="4E679D50" w14:textId="77777777" w:rsidTr="00E46D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8" w:type="dxa"/>
            <w:shd w:val="clear" w:color="auto" w:fill="auto"/>
            <w:vAlign w:val="center"/>
          </w:tcPr>
          <w:p w14:paraId="6062E20E" w14:textId="41FF7AEB" w:rsidR="00E55ADE" w:rsidRPr="0067486A" w:rsidRDefault="00C40D29" w:rsidP="00F26584">
            <w:pPr>
              <w:tabs>
                <w:tab w:val="left" w:pos="9643"/>
                <w:tab w:val="left" w:pos="9785"/>
              </w:tabs>
              <w:spacing w:after="120"/>
              <w:ind w:left="426" w:right="313"/>
              <w:jc w:val="center"/>
              <w:rPr>
                <w:rFonts w:ascii="Times New Roman" w:hAnsi="Times New Roman" w:cs="Times New Roman"/>
                <w:b w:val="0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LİSANSÜSTÜ EĞİTİM</w:t>
            </w:r>
            <w:r w:rsidR="00E55ADE" w:rsidRPr="0067486A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ENSTİTÜSÜ MÜDÜRLÜĞÜNE</w:t>
            </w:r>
          </w:p>
          <w:p w14:paraId="2F067FCB" w14:textId="77777777" w:rsidR="00454520" w:rsidRDefault="00E55ADE" w:rsidP="006D47FB">
            <w:pPr>
              <w:spacing w:after="120" w:line="240" w:lineRule="auto"/>
              <w:ind w:left="142" w:right="180" w:firstLine="425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F3C8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şağıda bilgileri verilen öğrencinin, </w:t>
            </w:r>
            <w:r w:rsidR="00E17FE7" w:rsidRPr="005F3C8D">
              <w:rPr>
                <w:rFonts w:ascii="Times New Roman" w:hAnsi="Times New Roman" w:cs="Times New Roman"/>
                <w:b w:val="0"/>
                <w:sz w:val="20"/>
                <w:szCs w:val="20"/>
              </w:rPr>
              <w:t>Osmaniye Korkut Ata</w:t>
            </w:r>
            <w:r w:rsidRPr="005F3C8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Üniversitesi Lisansüstü Eğitim </w:t>
            </w:r>
            <w:r w:rsidR="00E17FE7" w:rsidRPr="005F3C8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ve </w:t>
            </w:r>
            <w:r w:rsidRPr="005F3C8D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Öğretim </w:t>
            </w:r>
            <w:r w:rsidR="00E17FE7" w:rsidRPr="005F3C8D">
              <w:rPr>
                <w:rFonts w:ascii="Times New Roman" w:hAnsi="Times New Roman" w:cs="Times New Roman"/>
                <w:b w:val="0"/>
                <w:sz w:val="20"/>
                <w:szCs w:val="20"/>
              </w:rPr>
              <w:t>Yönetmeliğinin 32</w:t>
            </w:r>
            <w:r w:rsidRPr="005F3C8D">
              <w:rPr>
                <w:rFonts w:ascii="Times New Roman" w:hAnsi="Times New Roman" w:cs="Times New Roman"/>
                <w:b w:val="0"/>
                <w:sz w:val="20"/>
                <w:szCs w:val="20"/>
              </w:rPr>
              <w:t>(1) maddesine dayanılarak</w:t>
            </w:r>
            <w:r w:rsidRPr="0067486A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Bilimsel Hazırlık Programına kaydedilmesinin ve teklif edilen sürede belirtilen dersleri almasının Enstitüye arzına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026637180"/>
                <w:comboBox>
                  <w:listItem w:displayText="oybirliği" w:value="oybirliği"/>
                  <w:listItem w:displayText="oyçokluğu" w:value="oyçokluğu"/>
                  <w:listItem w:displayText=". . . . Seçiniz . . . . " w:value=". . . . Seçiniz . . . . "/>
                </w:comboBox>
              </w:sdtPr>
              <w:sdtContent>
                <w:r w:rsidRPr="0067486A">
                  <w:rPr>
                    <w:rFonts w:ascii="Times New Roman" w:hAnsi="Times New Roman" w:cs="Times New Roman"/>
                    <w:sz w:val="20"/>
                    <w:szCs w:val="20"/>
                  </w:rPr>
                  <w:t>oybirliği</w:t>
                </w:r>
              </w:sdtContent>
            </w:sdt>
            <w:r w:rsidR="00D81AAA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ile karar verilmiştir. </w:t>
            </w:r>
          </w:p>
          <w:p w14:paraId="74105161" w14:textId="0082A527" w:rsidR="00E55ADE" w:rsidRDefault="006F7EA3" w:rsidP="006D47FB">
            <w:pPr>
              <w:spacing w:after="120" w:line="240" w:lineRule="auto"/>
              <w:ind w:left="142" w:right="180" w:firstLine="425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Gereğini </w:t>
            </w:r>
            <w:r w:rsidR="00454520">
              <w:rPr>
                <w:rFonts w:ascii="Times New Roman" w:hAnsi="Times New Roman" w:cs="Times New Roman"/>
                <w:b w:val="0"/>
                <w:sz w:val="20"/>
                <w:szCs w:val="20"/>
              </w:rPr>
              <w:t>arz ederim.</w:t>
            </w:r>
          </w:p>
          <w:p w14:paraId="5068B86E" w14:textId="77777777" w:rsidR="006D47FB" w:rsidRPr="0067486A" w:rsidRDefault="006D47FB" w:rsidP="006D47FB">
            <w:pPr>
              <w:spacing w:after="120" w:line="240" w:lineRule="auto"/>
              <w:ind w:left="142" w:right="180" w:firstLine="425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  <w:tbl>
            <w:tblPr>
              <w:tblW w:w="9899" w:type="dxa"/>
              <w:tblBorders>
                <w:top w:val="single" w:sz="2" w:space="0" w:color="666666"/>
                <w:bottom w:val="single" w:sz="2" w:space="0" w:color="666666"/>
                <w:insideH w:val="single" w:sz="2" w:space="0" w:color="666666"/>
                <w:insideV w:val="single" w:sz="2" w:space="0" w:color="666666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246"/>
              <w:gridCol w:w="3679"/>
              <w:gridCol w:w="1974"/>
            </w:tblGrid>
            <w:tr w:rsidR="00E55ADE" w:rsidRPr="0067486A" w14:paraId="242594D7" w14:textId="77777777" w:rsidTr="00976E91">
              <w:trPr>
                <w:trHeight w:val="428"/>
              </w:trPr>
              <w:tc>
                <w:tcPr>
                  <w:tcW w:w="9899" w:type="dxa"/>
                  <w:gridSpan w:val="3"/>
                  <w:shd w:val="clear" w:color="auto" w:fill="FFFFFF" w:themeFill="background1"/>
                  <w:vAlign w:val="center"/>
                </w:tcPr>
                <w:p w14:paraId="310EE9A1" w14:textId="5D42067A" w:rsidR="00E55ADE" w:rsidRPr="0067486A" w:rsidRDefault="00573354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573354">
                    <w:rPr>
                      <w:rFonts w:ascii="Times New Roman" w:hAnsi="Times New Roman" w:cs="Times New Roman"/>
                      <w:b/>
                      <w:bCs/>
                      <w:sz w:val="12"/>
                      <w:szCs w:val="20"/>
                    </w:rPr>
                    <w:br/>
                  </w:r>
                  <w:r w:rsidR="00E55ADE" w:rsidRPr="0067486A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ÖĞRENCİ BİLGİLERİ</w:t>
                  </w:r>
                </w:p>
              </w:tc>
            </w:tr>
            <w:tr w:rsidR="00E55ADE" w:rsidRPr="0067486A" w14:paraId="63E31BDA" w14:textId="77777777" w:rsidTr="00976E91">
              <w:trPr>
                <w:trHeight w:hRule="exact" w:val="333"/>
              </w:trPr>
              <w:tc>
                <w:tcPr>
                  <w:tcW w:w="4246" w:type="dxa"/>
                  <w:tcBorders>
                    <w:left w:val="single" w:sz="2" w:space="0" w:color="666666"/>
                  </w:tcBorders>
                  <w:shd w:val="clear" w:color="auto" w:fill="FFFFFF" w:themeFill="background1"/>
                  <w:vAlign w:val="center"/>
                </w:tcPr>
                <w:p w14:paraId="50CBBD4B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dı-Soyadı</w:t>
                  </w:r>
                </w:p>
              </w:tc>
              <w:tc>
                <w:tcPr>
                  <w:tcW w:w="5653" w:type="dxa"/>
                  <w:gridSpan w:val="2"/>
                  <w:shd w:val="clear" w:color="auto" w:fill="auto"/>
                  <w:vAlign w:val="center"/>
                </w:tcPr>
                <w:p w14:paraId="3329C123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55ADE" w:rsidRPr="0067486A" w14:paraId="2C3EC1D4" w14:textId="77777777" w:rsidTr="00976E91">
              <w:trPr>
                <w:trHeight w:hRule="exact" w:val="528"/>
              </w:trPr>
              <w:tc>
                <w:tcPr>
                  <w:tcW w:w="4246" w:type="dxa"/>
                  <w:tcBorders>
                    <w:left w:val="single" w:sz="2" w:space="0" w:color="666666"/>
                  </w:tcBorders>
                  <w:shd w:val="clear" w:color="auto" w:fill="FFFFFF" w:themeFill="background1"/>
                  <w:vAlign w:val="center"/>
                </w:tcPr>
                <w:p w14:paraId="1AB0669F" w14:textId="6EA2F9AD" w:rsidR="00E55ADE" w:rsidRPr="0067486A" w:rsidRDefault="00E17FE7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Mezun Olduğu Ana Bilim/Ana </w:t>
                  </w:r>
                  <w:r w:rsidR="00AE71AD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</w:t>
                  </w: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nat</w:t>
                  </w:r>
                  <w:r w:rsidR="0081387D"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/Bilim/Sanat</w:t>
                  </w: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Dalı </w:t>
                  </w:r>
                </w:p>
              </w:tc>
              <w:tc>
                <w:tcPr>
                  <w:tcW w:w="5653" w:type="dxa"/>
                  <w:gridSpan w:val="2"/>
                  <w:shd w:val="clear" w:color="auto" w:fill="auto"/>
                  <w:vAlign w:val="center"/>
                </w:tcPr>
                <w:p w14:paraId="7C5D8EDD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55ADE" w:rsidRPr="0067486A" w14:paraId="08C59807" w14:textId="77777777" w:rsidTr="00976E91">
              <w:trPr>
                <w:trHeight w:hRule="exact" w:val="562"/>
              </w:trPr>
              <w:tc>
                <w:tcPr>
                  <w:tcW w:w="4246" w:type="dxa"/>
                  <w:tcBorders>
                    <w:left w:val="single" w:sz="2" w:space="0" w:color="666666"/>
                  </w:tcBorders>
                  <w:shd w:val="clear" w:color="auto" w:fill="FFFFFF" w:themeFill="background1"/>
                  <w:vAlign w:val="center"/>
                </w:tcPr>
                <w:p w14:paraId="7E9E9A22" w14:textId="77777777" w:rsidR="00E55ADE" w:rsidRPr="0067486A" w:rsidRDefault="00E17FE7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Kayıt Yaptırdığı Ana B</w:t>
                  </w:r>
                  <w:r w:rsidR="00E55ADE"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ilim</w:t>
                  </w: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/Ana Sanat</w:t>
                  </w:r>
                  <w:r w:rsidR="0081387D"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/Bilim/Sanat</w:t>
                  </w:r>
                  <w:r w:rsidR="00E55ADE"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Dalı</w:t>
                  </w:r>
                </w:p>
              </w:tc>
              <w:tc>
                <w:tcPr>
                  <w:tcW w:w="5653" w:type="dxa"/>
                  <w:gridSpan w:val="2"/>
                  <w:shd w:val="clear" w:color="auto" w:fill="auto"/>
                  <w:vAlign w:val="center"/>
                </w:tcPr>
                <w:p w14:paraId="258C0C6E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55ADE" w:rsidRPr="0067486A" w14:paraId="2E5D16DB" w14:textId="77777777" w:rsidTr="00976E91">
              <w:trPr>
                <w:trHeight w:hRule="exact" w:val="333"/>
              </w:trPr>
              <w:tc>
                <w:tcPr>
                  <w:tcW w:w="4246" w:type="dxa"/>
                  <w:tcBorders>
                    <w:left w:val="single" w:sz="2" w:space="0" w:color="666666"/>
                  </w:tcBorders>
                  <w:shd w:val="clear" w:color="auto" w:fill="FFFFFF" w:themeFill="background1"/>
                  <w:vAlign w:val="center"/>
                </w:tcPr>
                <w:p w14:paraId="1F6603A3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Programı </w:t>
                  </w:r>
                </w:p>
              </w:tc>
              <w:tc>
                <w:tcPr>
                  <w:tcW w:w="5653" w:type="dxa"/>
                  <w:gridSpan w:val="2"/>
                  <w:shd w:val="clear" w:color="auto" w:fill="auto"/>
                  <w:vAlign w:val="center"/>
                </w:tcPr>
                <w:p w14:paraId="27A63572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55ADE" w:rsidRPr="0067486A" w14:paraId="7F36C021" w14:textId="77777777" w:rsidTr="00976E91">
              <w:trPr>
                <w:trHeight w:hRule="exact" w:val="333"/>
              </w:trPr>
              <w:tc>
                <w:tcPr>
                  <w:tcW w:w="4246" w:type="dxa"/>
                  <w:tcBorders>
                    <w:left w:val="single" w:sz="2" w:space="0" w:color="666666"/>
                  </w:tcBorders>
                  <w:shd w:val="clear" w:color="auto" w:fill="FFFFFF" w:themeFill="background1"/>
                  <w:vAlign w:val="center"/>
                </w:tcPr>
                <w:p w14:paraId="44428B20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arası</w:t>
                  </w:r>
                </w:p>
              </w:tc>
              <w:tc>
                <w:tcPr>
                  <w:tcW w:w="5653" w:type="dxa"/>
                  <w:gridSpan w:val="2"/>
                  <w:shd w:val="clear" w:color="auto" w:fill="auto"/>
                  <w:vAlign w:val="center"/>
                </w:tcPr>
                <w:p w14:paraId="47E033F9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55ADE" w:rsidRPr="0067486A" w14:paraId="0D3A14AE" w14:textId="77777777" w:rsidTr="00976E91">
              <w:trPr>
                <w:trHeight w:hRule="exact" w:val="333"/>
              </w:trPr>
              <w:tc>
                <w:tcPr>
                  <w:tcW w:w="4246" w:type="dxa"/>
                  <w:tcBorders>
                    <w:left w:val="single" w:sz="2" w:space="0" w:color="666666"/>
                  </w:tcBorders>
                  <w:shd w:val="clear" w:color="auto" w:fill="FFFFFF" w:themeFill="background1"/>
                  <w:vAlign w:val="center"/>
                </w:tcPr>
                <w:p w14:paraId="7275A8AC" w14:textId="637088C6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anışman Öğretim Üyesinin Adı</w:t>
                  </w:r>
                  <w:r w:rsidR="002905C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-Soyadı</w:t>
                  </w:r>
                </w:p>
              </w:tc>
              <w:tc>
                <w:tcPr>
                  <w:tcW w:w="3679" w:type="dxa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6D4C3E6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974" w:type="dxa"/>
                  <w:tcBorders>
                    <w:left w:val="single" w:sz="4" w:space="0" w:color="auto"/>
                  </w:tcBorders>
                  <w:shd w:val="clear" w:color="auto" w:fill="auto"/>
                  <w:vAlign w:val="center"/>
                </w:tcPr>
                <w:p w14:paraId="4B6C1A4F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Tarih</w:t>
                  </w:r>
                </w:p>
              </w:tc>
            </w:tr>
            <w:tr w:rsidR="00E55ADE" w:rsidRPr="0067486A" w14:paraId="10E3C2C9" w14:textId="77777777" w:rsidTr="00976E91">
              <w:trPr>
                <w:trHeight w:hRule="exact" w:val="333"/>
              </w:trPr>
              <w:tc>
                <w:tcPr>
                  <w:tcW w:w="4246" w:type="dxa"/>
                  <w:tcBorders>
                    <w:left w:val="single" w:sz="2" w:space="0" w:color="666666"/>
                  </w:tcBorders>
                  <w:shd w:val="clear" w:color="auto" w:fill="FFFFFF" w:themeFill="background1"/>
                  <w:vAlign w:val="center"/>
                </w:tcPr>
                <w:p w14:paraId="083811BC" w14:textId="6D47EBB8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anışman İmzası</w:t>
                  </w:r>
                </w:p>
              </w:tc>
              <w:tc>
                <w:tcPr>
                  <w:tcW w:w="5653" w:type="dxa"/>
                  <w:gridSpan w:val="2"/>
                  <w:shd w:val="clear" w:color="auto" w:fill="auto"/>
                  <w:vAlign w:val="center"/>
                </w:tcPr>
                <w:p w14:paraId="6A0D0773" w14:textId="77777777" w:rsidR="00E55ADE" w:rsidRPr="0067486A" w:rsidRDefault="00E55ADE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55ADE" w:rsidRPr="0067486A" w14:paraId="6E3BE834" w14:textId="77777777" w:rsidTr="00976E91">
              <w:trPr>
                <w:trHeight w:val="445"/>
              </w:trPr>
              <w:tc>
                <w:tcPr>
                  <w:tcW w:w="9899" w:type="dxa"/>
                  <w:gridSpan w:val="3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CB4641A" w14:textId="77777777" w:rsidR="00E55ADE" w:rsidRPr="0067486A" w:rsidRDefault="00E55ADE" w:rsidP="00E46DD6">
                  <w:pPr>
                    <w:pStyle w:val="ListeParagraf"/>
                    <w:numPr>
                      <w:ilvl w:val="3"/>
                      <w:numId w:val="1"/>
                    </w:num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color w:val="000000"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color w:val="000000"/>
                      <w:sz w:val="20"/>
                      <w:szCs w:val="20"/>
                    </w:rPr>
                    <w:t>BİRİNCİ YARIYILDA ÖNERİLEN BİLİMSEL HAZIRLIK DERSLERİ</w:t>
                  </w:r>
                </w:p>
                <w:tbl>
                  <w:tblPr>
                    <w:tblW w:w="10194" w:type="dxa"/>
                    <w:tblBorders>
                      <w:top w:val="single" w:sz="2" w:space="0" w:color="666666"/>
                      <w:bottom w:val="single" w:sz="2" w:space="0" w:color="666666"/>
                      <w:insideH w:val="single" w:sz="2" w:space="0" w:color="666666"/>
                      <w:insideV w:val="single" w:sz="2" w:space="0" w:color="666666"/>
                    </w:tblBorders>
                    <w:shd w:val="clear" w:color="auto" w:fill="FFFFFF" w:themeFill="background1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882"/>
                    <w:gridCol w:w="1120"/>
                    <w:gridCol w:w="970"/>
                    <w:gridCol w:w="2430"/>
                    <w:gridCol w:w="2689"/>
                    <w:gridCol w:w="2103"/>
                  </w:tblGrid>
                  <w:tr w:rsidR="002905CA" w:rsidRPr="0067486A" w14:paraId="4C192CC4" w14:textId="77777777" w:rsidTr="00976E91">
                    <w:trPr>
                      <w:trHeight w:hRule="exact" w:val="515"/>
                    </w:trPr>
                    <w:tc>
                      <w:tcPr>
                        <w:tcW w:w="882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7F70ED11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KODU</w:t>
                        </w:r>
                      </w:p>
                    </w:tc>
                    <w:tc>
                      <w:tcPr>
                        <w:tcW w:w="1120" w:type="dxa"/>
                        <w:shd w:val="clear" w:color="auto" w:fill="FFFFFF" w:themeFill="background1"/>
                        <w:vAlign w:val="center"/>
                      </w:tcPr>
                      <w:p w14:paraId="2A43AB26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KREDİSİ</w:t>
                        </w:r>
                      </w:p>
                    </w:tc>
                    <w:tc>
                      <w:tcPr>
                        <w:tcW w:w="97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109A1F5" w14:textId="4CD526B6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AKTS</w:t>
                        </w:r>
                      </w:p>
                    </w:tc>
                    <w:tc>
                      <w:tcPr>
                        <w:tcW w:w="243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5D57624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DERSİN ADI</w:t>
                        </w:r>
                      </w:p>
                    </w:tc>
                    <w:tc>
                      <w:tcPr>
                        <w:tcW w:w="2689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996DC9D" w14:textId="13873A54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SORUMLU ÖĞR. ÜYESİ</w:t>
                        </w:r>
                      </w:p>
                    </w:tc>
                    <w:tc>
                      <w:tcPr>
                        <w:tcW w:w="2103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B9A5E1C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ind w:left="-142"/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ÖĞRETİM YILI/DÖNEMİ</w:t>
                        </w:r>
                      </w:p>
                    </w:tc>
                  </w:tr>
                  <w:tr w:rsidR="002905CA" w:rsidRPr="0067486A" w14:paraId="4E1FDFAC" w14:textId="77777777" w:rsidTr="00976E91">
                    <w:trPr>
                      <w:trHeight w:hRule="exact" w:val="365"/>
                    </w:trPr>
                    <w:tc>
                      <w:tcPr>
                        <w:tcW w:w="882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7CD737D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20" w:type="dxa"/>
                        <w:shd w:val="clear" w:color="auto" w:fill="FFFFFF" w:themeFill="background1"/>
                        <w:vAlign w:val="center"/>
                      </w:tcPr>
                      <w:p w14:paraId="678513E1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7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7589F89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43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FE6D74F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9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DED5431" w14:textId="3587A58D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03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4C3945F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6822300A" w14:textId="77777777" w:rsidTr="00976E91">
                    <w:trPr>
                      <w:trHeight w:hRule="exact" w:val="365"/>
                    </w:trPr>
                    <w:tc>
                      <w:tcPr>
                        <w:tcW w:w="882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37D4973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20" w:type="dxa"/>
                        <w:shd w:val="clear" w:color="auto" w:fill="FFFFFF" w:themeFill="background1"/>
                        <w:vAlign w:val="center"/>
                      </w:tcPr>
                      <w:p w14:paraId="71B8CDC6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7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9BB0DC1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43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00EEAC5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9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80B8372" w14:textId="77B9DAE1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03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CBEA08D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01FE1766" w14:textId="77777777" w:rsidTr="00976E91">
                    <w:trPr>
                      <w:trHeight w:hRule="exact" w:val="365"/>
                    </w:trPr>
                    <w:tc>
                      <w:tcPr>
                        <w:tcW w:w="882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0299E25A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20" w:type="dxa"/>
                        <w:shd w:val="clear" w:color="auto" w:fill="FFFFFF" w:themeFill="background1"/>
                        <w:vAlign w:val="center"/>
                      </w:tcPr>
                      <w:p w14:paraId="648D4DB1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7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BEA6595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43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67D71BC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9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A47CD4A" w14:textId="17AD82BE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03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F9B4048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3FA6B94F" w14:textId="77777777" w:rsidTr="00976E91">
                    <w:trPr>
                      <w:trHeight w:hRule="exact" w:val="365"/>
                    </w:trPr>
                    <w:tc>
                      <w:tcPr>
                        <w:tcW w:w="882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0BD466AB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20" w:type="dxa"/>
                        <w:shd w:val="clear" w:color="auto" w:fill="FFFFFF" w:themeFill="background1"/>
                        <w:vAlign w:val="center"/>
                      </w:tcPr>
                      <w:p w14:paraId="6E7373F4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7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E34539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43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002A1EB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9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87696A7" w14:textId="3DA50D79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03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87E4842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5C94BE1C" w14:textId="77777777" w:rsidTr="00976E91">
                    <w:trPr>
                      <w:trHeight w:hRule="exact" w:val="365"/>
                    </w:trPr>
                    <w:tc>
                      <w:tcPr>
                        <w:tcW w:w="882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7A1FE16A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20" w:type="dxa"/>
                        <w:shd w:val="clear" w:color="auto" w:fill="FFFFFF" w:themeFill="background1"/>
                        <w:vAlign w:val="center"/>
                      </w:tcPr>
                      <w:p w14:paraId="341797EB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7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82BE851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43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E813F9F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9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77C2C04" w14:textId="4FFD9671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03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1B15EF6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4BFD3252" w14:textId="77777777" w:rsidTr="00976E91">
                    <w:trPr>
                      <w:trHeight w:hRule="exact" w:val="365"/>
                    </w:trPr>
                    <w:tc>
                      <w:tcPr>
                        <w:tcW w:w="882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514E2198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20" w:type="dxa"/>
                        <w:shd w:val="clear" w:color="auto" w:fill="FFFFFF" w:themeFill="background1"/>
                        <w:vAlign w:val="center"/>
                      </w:tcPr>
                      <w:p w14:paraId="3D6BB3DD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7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7DFF17C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430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FE9CF6C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9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54017D6" w14:textId="1F558C08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03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6DF34E6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4B805AAA" w14:textId="77777777" w:rsidR="00E55ADE" w:rsidRPr="0067486A" w:rsidRDefault="00E55ADE" w:rsidP="00E46DD6">
                  <w:pPr>
                    <w:pStyle w:val="ListeParagraf"/>
                    <w:numPr>
                      <w:ilvl w:val="0"/>
                      <w:numId w:val="1"/>
                    </w:num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142" w:right="-52" w:hanging="218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/>
                      <w:color w:val="000000"/>
                      <w:sz w:val="20"/>
                      <w:szCs w:val="20"/>
                    </w:rPr>
                    <w:t>İKİNCİ YARIYILDA ÖNERİLEN BİLİMSEL HAZIRLIK DERSLERİ</w:t>
                  </w:r>
                </w:p>
                <w:tbl>
                  <w:tblPr>
                    <w:tblW w:w="10187" w:type="dxa"/>
                    <w:tblBorders>
                      <w:top w:val="single" w:sz="2" w:space="0" w:color="666666"/>
                      <w:bottom w:val="single" w:sz="2" w:space="0" w:color="666666"/>
                      <w:insideH w:val="single" w:sz="2" w:space="0" w:color="666666"/>
                      <w:insideV w:val="single" w:sz="2" w:space="0" w:color="666666"/>
                    </w:tblBorders>
                    <w:shd w:val="clear" w:color="auto" w:fill="FFFFFF" w:themeFill="background1"/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874"/>
                    <w:gridCol w:w="1150"/>
                    <w:gridCol w:w="831"/>
                    <w:gridCol w:w="2688"/>
                    <w:gridCol w:w="2548"/>
                    <w:gridCol w:w="2096"/>
                  </w:tblGrid>
                  <w:tr w:rsidR="002905CA" w:rsidRPr="0067486A" w14:paraId="132D07D9" w14:textId="77777777" w:rsidTr="00976E91">
                    <w:trPr>
                      <w:trHeight w:hRule="exact" w:val="551"/>
                    </w:trPr>
                    <w:tc>
                      <w:tcPr>
                        <w:tcW w:w="874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162314A9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ind w:left="-76"/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KODU</w:t>
                        </w:r>
                      </w:p>
                    </w:tc>
                    <w:tc>
                      <w:tcPr>
                        <w:tcW w:w="1150" w:type="dxa"/>
                        <w:shd w:val="clear" w:color="auto" w:fill="FFFFFF" w:themeFill="background1"/>
                        <w:vAlign w:val="center"/>
                      </w:tcPr>
                      <w:p w14:paraId="5ADC5642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ind w:left="-110" w:firstLine="110"/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KREDİSİ</w:t>
                        </w:r>
                      </w:p>
                    </w:tc>
                    <w:tc>
                      <w:tcPr>
                        <w:tcW w:w="831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1E60B06" w14:textId="0F9BB7B4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ind w:left="-131" w:right="-96"/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AKTS</w:t>
                        </w:r>
                      </w:p>
                    </w:tc>
                    <w:tc>
                      <w:tcPr>
                        <w:tcW w:w="268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057E1B9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ind w:right="-96"/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DERSİN ADI</w:t>
                        </w:r>
                      </w:p>
                    </w:tc>
                    <w:tc>
                      <w:tcPr>
                        <w:tcW w:w="254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141D859" w14:textId="6C6A2D4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SORUMLU ÖĞR. ÜYESİ</w:t>
                        </w:r>
                      </w:p>
                    </w:tc>
                    <w:tc>
                      <w:tcPr>
                        <w:tcW w:w="2096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61588C6" w14:textId="77777777" w:rsidR="002905CA" w:rsidRPr="00E46DD6" w:rsidRDefault="002905CA" w:rsidP="00E46DD6">
                        <w:pPr>
                          <w:tabs>
                            <w:tab w:val="left" w:pos="8535"/>
                          </w:tabs>
                          <w:ind w:left="-120"/>
                          <w:jc w:val="center"/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</w:pPr>
                        <w:r w:rsidRPr="00E46DD6">
                          <w:rPr>
                            <w:rFonts w:ascii="Times New Roman" w:hAnsi="Times New Roman" w:cs="Times New Roman"/>
                            <w:b/>
                            <w:sz w:val="18"/>
                            <w:szCs w:val="20"/>
                          </w:rPr>
                          <w:t>ÖĞRETİM YILI/DÖNEMİ</w:t>
                        </w:r>
                      </w:p>
                    </w:tc>
                  </w:tr>
                  <w:tr w:rsidR="002905CA" w:rsidRPr="0067486A" w14:paraId="251282EC" w14:textId="77777777" w:rsidTr="00976E91">
                    <w:trPr>
                      <w:trHeight w:hRule="exact" w:val="333"/>
                    </w:trPr>
                    <w:tc>
                      <w:tcPr>
                        <w:tcW w:w="874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4192CEB2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0" w:type="dxa"/>
                        <w:shd w:val="clear" w:color="auto" w:fill="FFFFFF" w:themeFill="background1"/>
                        <w:vAlign w:val="center"/>
                      </w:tcPr>
                      <w:p w14:paraId="38106BB7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31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9011848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F77F75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548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A0D62F6" w14:textId="5F857F78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096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E9A6B49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1C7D02BD" w14:textId="77777777" w:rsidTr="00976E91">
                    <w:trPr>
                      <w:trHeight w:hRule="exact" w:val="333"/>
                    </w:trPr>
                    <w:tc>
                      <w:tcPr>
                        <w:tcW w:w="874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5235627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0" w:type="dxa"/>
                        <w:shd w:val="clear" w:color="auto" w:fill="FFFFFF" w:themeFill="background1"/>
                        <w:vAlign w:val="center"/>
                      </w:tcPr>
                      <w:p w14:paraId="650E4032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31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EC1B26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7D838C6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548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7E50284" w14:textId="66528C2B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096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79E3C52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197AA2CB" w14:textId="77777777" w:rsidTr="00976E91">
                    <w:trPr>
                      <w:trHeight w:hRule="exact" w:val="333"/>
                    </w:trPr>
                    <w:tc>
                      <w:tcPr>
                        <w:tcW w:w="874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02DEC43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0" w:type="dxa"/>
                        <w:shd w:val="clear" w:color="auto" w:fill="FFFFFF" w:themeFill="background1"/>
                        <w:vAlign w:val="center"/>
                      </w:tcPr>
                      <w:p w14:paraId="37190967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31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68A9574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8062673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548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D94563D" w14:textId="79ED84A2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096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EBD267E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5E673C79" w14:textId="77777777" w:rsidTr="00976E91">
                    <w:trPr>
                      <w:trHeight w:hRule="exact" w:val="333"/>
                    </w:trPr>
                    <w:tc>
                      <w:tcPr>
                        <w:tcW w:w="874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10C3F242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0" w:type="dxa"/>
                        <w:shd w:val="clear" w:color="auto" w:fill="FFFFFF" w:themeFill="background1"/>
                        <w:vAlign w:val="center"/>
                      </w:tcPr>
                      <w:p w14:paraId="48317D68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31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DA4D7CC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365C223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548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7F77EDC" w14:textId="6A2909B1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096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CCA77EA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7ADDB914" w14:textId="77777777" w:rsidTr="00976E91">
                    <w:trPr>
                      <w:trHeight w:hRule="exact" w:val="333"/>
                    </w:trPr>
                    <w:tc>
                      <w:tcPr>
                        <w:tcW w:w="874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3987E073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0" w:type="dxa"/>
                        <w:shd w:val="clear" w:color="auto" w:fill="FFFFFF" w:themeFill="background1"/>
                        <w:vAlign w:val="center"/>
                      </w:tcPr>
                      <w:p w14:paraId="2CBA643C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31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5A41E14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2FFE489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548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422954C" w14:textId="3CCB6C20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096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DC648A5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905CA" w:rsidRPr="0067486A" w14:paraId="04BE0041" w14:textId="77777777" w:rsidTr="00976E91">
                    <w:trPr>
                      <w:trHeight w:hRule="exact" w:val="333"/>
                    </w:trPr>
                    <w:tc>
                      <w:tcPr>
                        <w:tcW w:w="874" w:type="dxa"/>
                        <w:tcBorders>
                          <w:left w:val="single" w:sz="2" w:space="0" w:color="666666"/>
                        </w:tcBorders>
                        <w:shd w:val="clear" w:color="auto" w:fill="FFFFFF" w:themeFill="background1"/>
                        <w:vAlign w:val="center"/>
                      </w:tcPr>
                      <w:p w14:paraId="27123DFC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0" w:type="dxa"/>
                        <w:shd w:val="clear" w:color="auto" w:fill="FFFFFF" w:themeFill="background1"/>
                        <w:vAlign w:val="center"/>
                      </w:tcPr>
                      <w:p w14:paraId="01E0C0FF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31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6589EF3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688" w:type="dxa"/>
                        <w:tcBorders>
                          <w:righ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B268332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548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0D69F7B" w14:textId="7C15CB55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096" w:type="dxa"/>
                        <w:tcBorders>
                          <w:left w:val="single" w:sz="4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4B0FBF0" w14:textId="77777777" w:rsidR="002905CA" w:rsidRPr="0067486A" w:rsidRDefault="002905CA" w:rsidP="00E46DD6">
                        <w:pPr>
                          <w:tabs>
                            <w:tab w:val="left" w:pos="8535"/>
                          </w:tabs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BC628BE" w14:textId="4E8B35AC" w:rsidR="00D74DD5" w:rsidRPr="0067486A" w:rsidRDefault="00E55ADE" w:rsidP="00E46DD6">
                  <w:pPr>
                    <w:tabs>
                      <w:tab w:val="left" w:pos="8535"/>
                    </w:tabs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 Ana</w:t>
                  </w:r>
                  <w:r w:rsidR="00E17FE7" w:rsidRPr="0067486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B</w:t>
                  </w:r>
                  <w:r w:rsidRPr="0067486A">
                    <w:rPr>
                      <w:rFonts w:ascii="Times New Roman" w:hAnsi="Times New Roman" w:cs="Times New Roman"/>
                      <w:sz w:val="20"/>
                      <w:szCs w:val="20"/>
                    </w:rPr>
                    <w:t>ilim</w:t>
                  </w:r>
                  <w:r w:rsidR="005F3C8D">
                    <w:rPr>
                      <w:rFonts w:ascii="Times New Roman" w:hAnsi="Times New Roman" w:cs="Times New Roman"/>
                      <w:sz w:val="20"/>
                      <w:szCs w:val="20"/>
                    </w:rPr>
                    <w:t>/Ana Sanat</w:t>
                  </w:r>
                  <w:r w:rsidRPr="0067486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Dalı Akademik Kurulu kararına göre yukarıda adı ve soyadı yazılı öğrencinin Bir / İki yarıyılda yukarıda listelenen bilimsel hazırlık derslerini alması önerilmektedir.</w:t>
                  </w:r>
                </w:p>
                <w:p w14:paraId="2F0FED2E" w14:textId="77777777" w:rsidR="00D74DD5" w:rsidRDefault="00E55ADE" w:rsidP="00E46DD6">
                  <w:pPr>
                    <w:tabs>
                      <w:tab w:val="left" w:pos="8535"/>
                    </w:tabs>
                    <w:spacing w:after="0" w:line="240" w:lineRule="auto"/>
                    <w:ind w:left="179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Gereğini bilgilerinize saygılarımla arz ederim.</w:t>
                  </w:r>
                  <w:r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  </w:t>
                  </w:r>
                </w:p>
                <w:p w14:paraId="4813FB0B" w14:textId="4D96D901" w:rsidR="00E55ADE" w:rsidRPr="0067486A" w:rsidRDefault="00E55ADE" w:rsidP="00E46DD6">
                  <w:pPr>
                    <w:tabs>
                      <w:tab w:val="left" w:pos="8535"/>
                    </w:tabs>
                    <w:spacing w:after="0" w:line="240" w:lineRule="auto"/>
                    <w:ind w:left="179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                                                                                                                                  </w:t>
                  </w:r>
                </w:p>
                <w:p w14:paraId="4192A458" w14:textId="77777777" w:rsidR="00E17FE7" w:rsidRPr="0067486A" w:rsidRDefault="00E55ADE" w:rsidP="00E46DD6">
                  <w:pPr>
                    <w:tabs>
                      <w:tab w:val="left" w:pos="8535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                                                                                                                            </w:t>
                  </w:r>
                  <w:r w:rsidR="00E17FE7"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</w:t>
                  </w:r>
                  <w:r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Ana Bilim</w:t>
                  </w:r>
                  <w:r w:rsidR="005F3C8D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/Ana Sanat</w:t>
                  </w:r>
                  <w:r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Dalı Başkanı</w:t>
                  </w:r>
                </w:p>
                <w:p w14:paraId="31B7AB85" w14:textId="77777777" w:rsidR="00E55ADE" w:rsidRPr="0067486A" w:rsidRDefault="00E17FE7" w:rsidP="00E46DD6">
                  <w:pPr>
                    <w:tabs>
                      <w:tab w:val="left" w:pos="8535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                                                                                                                                </w:t>
                  </w:r>
                  <w:r w:rsidR="00E55ADE" w:rsidRPr="0067486A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(İmza)</w:t>
                  </w:r>
                </w:p>
              </w:tc>
            </w:tr>
            <w:tr w:rsidR="00E17FE7" w:rsidRPr="0067486A" w14:paraId="4F08E585" w14:textId="77777777" w:rsidTr="00976E91">
              <w:trPr>
                <w:trHeight w:val="445"/>
              </w:trPr>
              <w:tc>
                <w:tcPr>
                  <w:tcW w:w="9899" w:type="dxa"/>
                  <w:gridSpan w:val="3"/>
                  <w:tcBorders>
                    <w:top w:val="single" w:sz="4" w:space="0" w:color="auto"/>
                  </w:tcBorders>
                  <w:shd w:val="clear" w:color="auto" w:fill="auto"/>
                  <w:vAlign w:val="center"/>
                </w:tcPr>
                <w:p w14:paraId="0B47F965" w14:textId="77777777" w:rsidR="00E17FE7" w:rsidRPr="0067486A" w:rsidRDefault="00E17FE7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Theme="minorHAnsi" w:hAnsi="Times New Roman" w:cs="Times New Roman"/>
                      <w:b/>
                      <w:bCs/>
                      <w:sz w:val="16"/>
                      <w:szCs w:val="16"/>
                      <w:lang w:eastAsia="en-US"/>
                    </w:rPr>
                  </w:pPr>
                  <w:r w:rsidRPr="0067486A">
                    <w:rPr>
                      <w:rFonts w:ascii="Times New Roman" w:eastAsiaTheme="minorHAnsi" w:hAnsi="Times New Roman" w:cs="Times New Roman"/>
                      <w:b/>
                      <w:bCs/>
                      <w:sz w:val="16"/>
                      <w:szCs w:val="16"/>
                      <w:lang w:eastAsia="en-US"/>
                    </w:rPr>
                    <w:t>OKÜ LİSANSÜSTÜ EĞİTİM VE ÖĞRETİM YÖNETMELİĞİNE AİT İLGİLİ MADDE</w:t>
                  </w:r>
                </w:p>
                <w:p w14:paraId="5E146238" w14:textId="6BD7F9B8" w:rsidR="00E17FE7" w:rsidRPr="002905CA" w:rsidRDefault="00E17FE7" w:rsidP="00E46DD6">
                  <w:pPr>
                    <w:tabs>
                      <w:tab w:val="left" w:pos="8535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eastAsiaTheme="minorHAnsi" w:hAnsi="Times New Roman" w:cs="Times New Roman"/>
                      <w:b/>
                      <w:bCs/>
                      <w:sz w:val="16"/>
                      <w:szCs w:val="16"/>
                      <w:lang w:eastAsia="en-US"/>
                    </w:rPr>
                  </w:pPr>
                  <w:r w:rsidRPr="0067486A">
                    <w:rPr>
                      <w:rFonts w:ascii="Times New Roman" w:eastAsiaTheme="minorHAnsi" w:hAnsi="Times New Roman" w:cs="Times New Roman"/>
                      <w:b/>
                      <w:bCs/>
                      <w:sz w:val="16"/>
                      <w:szCs w:val="16"/>
                      <w:lang w:eastAsia="en-US"/>
                    </w:rPr>
                    <w:t xml:space="preserve">MADDE 32 </w:t>
                  </w:r>
                  <w:r w:rsidR="002905CA">
                    <w:rPr>
                      <w:rFonts w:ascii="Times New Roman" w:eastAsiaTheme="minorHAnsi" w:hAnsi="Times New Roman" w:cs="Times New Roman"/>
                      <w:b/>
                      <w:bCs/>
                      <w:sz w:val="16"/>
                      <w:szCs w:val="16"/>
                      <w:lang w:eastAsia="en-US"/>
                    </w:rPr>
                    <w:t xml:space="preserve"> </w:t>
                  </w:r>
                  <w:r w:rsidRPr="0067486A">
                    <w:rPr>
                      <w:rFonts w:ascii="Times New Roman" w:eastAsiaTheme="minorHAnsi" w:hAnsi="Times New Roman" w:cs="Times New Roman"/>
                      <w:b/>
                      <w:sz w:val="16"/>
                      <w:szCs w:val="16"/>
                      <w:lang w:eastAsia="en-US"/>
                    </w:rPr>
                    <w:t>(1)</w:t>
                  </w:r>
                  <w:r w:rsidRPr="0067486A">
                    <w:rPr>
                      <w:rFonts w:ascii="Times New Roman" w:eastAsiaTheme="minorHAnsi" w:hAnsi="Times New Roman" w:cs="Times New Roman"/>
                      <w:sz w:val="16"/>
                      <w:szCs w:val="16"/>
                      <w:lang w:eastAsia="en-US"/>
                    </w:rPr>
                    <w:t xml:space="preserve"> Yüksek lisans ve doktora programlarına kabul edilen öğrencilerden lisans veya yüksek lisans</w:t>
                  </w:r>
                  <w:r w:rsidR="005F3C8D">
                    <w:rPr>
                      <w:rFonts w:ascii="Times New Roman" w:eastAsiaTheme="minorHAnsi" w:hAnsi="Times New Roman" w:cs="Times New Roman"/>
                      <w:sz w:val="16"/>
                      <w:szCs w:val="16"/>
                      <w:lang w:eastAsia="en-US"/>
                    </w:rPr>
                    <w:t xml:space="preserve"> </w:t>
                  </w:r>
                  <w:r w:rsidRPr="0067486A">
                    <w:rPr>
                      <w:rFonts w:ascii="Times New Roman" w:eastAsiaTheme="minorHAnsi" w:hAnsi="Times New Roman" w:cs="Times New Roman"/>
                      <w:sz w:val="16"/>
                      <w:szCs w:val="16"/>
                      <w:lang w:eastAsia="en-US"/>
                    </w:rPr>
                    <w:t>derecesini kabul edildikleri yüksek lisans veya doktora programından farklı alanlarda almış olanlar ile lisans veya yüksek</w:t>
                  </w:r>
                  <w:r w:rsidR="005F3C8D">
                    <w:rPr>
                      <w:rFonts w:ascii="Times New Roman" w:eastAsiaTheme="minorHAnsi" w:hAnsi="Times New Roman" w:cs="Times New Roman"/>
                      <w:sz w:val="16"/>
                      <w:szCs w:val="16"/>
                      <w:lang w:eastAsia="en-US"/>
                    </w:rPr>
                    <w:t xml:space="preserve"> </w:t>
                  </w:r>
                  <w:r w:rsidRPr="0067486A">
                    <w:rPr>
                      <w:rFonts w:ascii="Times New Roman" w:eastAsiaTheme="minorHAnsi" w:hAnsi="Times New Roman" w:cs="Times New Roman"/>
                      <w:sz w:val="16"/>
                      <w:szCs w:val="16"/>
                      <w:lang w:eastAsia="en-US"/>
                    </w:rPr>
                    <w:t>lisans derecesini Üniversite dışındaki yükseköğretim kurumlarından almış olanlar için eksikliklerini gidermek amacıyla</w:t>
                  </w:r>
                  <w:r w:rsidR="005F3C8D">
                    <w:rPr>
                      <w:rFonts w:ascii="Times New Roman" w:eastAsiaTheme="minorHAnsi" w:hAnsi="Times New Roman" w:cs="Times New Roman"/>
                      <w:sz w:val="16"/>
                      <w:szCs w:val="16"/>
                      <w:lang w:eastAsia="en-US"/>
                    </w:rPr>
                    <w:t xml:space="preserve"> </w:t>
                  </w:r>
                  <w:r w:rsidRPr="0067486A">
                    <w:rPr>
                      <w:rFonts w:ascii="Times New Roman" w:eastAsiaTheme="minorHAnsi" w:hAnsi="Times New Roman" w:cs="Times New Roman"/>
                      <w:sz w:val="16"/>
                      <w:szCs w:val="16"/>
                      <w:lang w:eastAsia="en-US"/>
                    </w:rPr>
                    <w:t>bilimsel hazırlık programı uygulanabilir.</w:t>
                  </w:r>
                </w:p>
              </w:tc>
            </w:tr>
          </w:tbl>
          <w:p w14:paraId="2359FDBA" w14:textId="77777777" w:rsidR="00E55ADE" w:rsidRPr="0067486A" w:rsidRDefault="00E55ADE" w:rsidP="00F26584">
            <w:pPr>
              <w:spacing w:after="120"/>
              <w:ind w:left="425" w:right="312" w:firstLine="425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</w:tbl>
    <w:p w14:paraId="780AF09C" w14:textId="77777777" w:rsidR="006155C1" w:rsidRDefault="006155C1"/>
    <w:sectPr w:rsidR="006155C1" w:rsidSect="00891A63">
      <w:headerReference w:type="default" r:id="rId7"/>
      <w:footerReference w:type="default" r:id="rId8"/>
      <w:pgSz w:w="11906" w:h="16838"/>
      <w:pgMar w:top="284" w:right="567" w:bottom="284" w:left="1021" w:header="426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07F5E" w14:textId="77777777" w:rsidR="00891A63" w:rsidRDefault="00891A63" w:rsidP="005F3C8D">
      <w:pPr>
        <w:spacing w:after="0" w:line="240" w:lineRule="auto"/>
      </w:pPr>
      <w:r>
        <w:separator/>
      </w:r>
    </w:p>
  </w:endnote>
  <w:endnote w:type="continuationSeparator" w:id="0">
    <w:p w14:paraId="2D00753B" w14:textId="77777777" w:rsidR="00891A63" w:rsidRDefault="00891A63" w:rsidP="005F3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isteTablo21"/>
      <w:tblW w:w="10210" w:type="dxa"/>
      <w:tblInd w:w="-34" w:type="dxa"/>
      <w:tblBorders>
        <w:top w:val="thinThickSmallGap" w:sz="12" w:space="0" w:color="962641"/>
        <w:left w:val="thinThickSmallGap" w:sz="12" w:space="0" w:color="962641"/>
        <w:bottom w:val="thickThinSmallGap" w:sz="12" w:space="0" w:color="962641"/>
        <w:right w:val="thickThinSmallGap" w:sz="12" w:space="0" w:color="962641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88"/>
      <w:gridCol w:w="3112"/>
      <w:gridCol w:w="3410"/>
    </w:tblGrid>
    <w:tr w:rsidR="005F3C8D" w:rsidRPr="00246F27" w14:paraId="2305EB33" w14:textId="77777777" w:rsidTr="00A248C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68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688" w:type="dxa"/>
          <w:shd w:val="clear" w:color="auto" w:fill="FFFFFF" w:themeFill="background1"/>
          <w:vAlign w:val="center"/>
        </w:tcPr>
        <w:p w14:paraId="2F543ED4" w14:textId="1D3254EC" w:rsidR="005F3C8D" w:rsidRPr="003E5928" w:rsidRDefault="005F3C8D" w:rsidP="00BA3D56">
          <w:pPr>
            <w:spacing w:before="60" w:after="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6"/>
              <w:szCs w:val="16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Osmaniye Korkut Ata Üniversitesi, </w:t>
          </w:r>
          <w:r w:rsidR="00C40D29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Lisansüstü Eğitim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 Enstitüsü, 80000 / TÜRKİYE</w:t>
          </w:r>
        </w:p>
      </w:tc>
      <w:tc>
        <w:tcPr>
          <w:tcW w:w="3112" w:type="dxa"/>
          <w:shd w:val="clear" w:color="auto" w:fill="FFFFFF" w:themeFill="background1"/>
          <w:vAlign w:val="bottom"/>
        </w:tcPr>
        <w:p w14:paraId="4DFB12B9" w14:textId="3944B692" w:rsidR="005F3C8D" w:rsidRPr="003E5928" w:rsidRDefault="00C40D29" w:rsidP="00BA3D56">
          <w:pPr>
            <w:spacing w:after="60"/>
            <w:ind w:right="181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b w:val="0"/>
              <w:bCs w:val="0"/>
              <w:color w:val="800000"/>
              <w:spacing w:val="20"/>
              <w:sz w:val="14"/>
              <w:szCs w:val="14"/>
            </w:rPr>
          </w:pPr>
          <w:hyperlink r:id="rId1" w:history="1">
            <w:r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http://osmaniye.edu.tr/lisansüstü</w:t>
            </w:r>
          </w:hyperlink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  <w:tc>
        <w:tcPr>
          <w:tcW w:w="3410" w:type="dxa"/>
          <w:shd w:val="clear" w:color="auto" w:fill="FFFFFF" w:themeFill="background1"/>
          <w:vAlign w:val="center"/>
        </w:tcPr>
        <w:p w14:paraId="340A1687" w14:textId="77777777" w:rsidR="005F3C8D" w:rsidRPr="003E5928" w:rsidRDefault="005F3C8D" w:rsidP="00BA3D56">
          <w:pPr>
            <w:spacing w:after="0" w:line="240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el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 +90 328 827 10 00</w:t>
          </w:r>
        </w:p>
        <w:p w14:paraId="020F1249" w14:textId="3871FEBB" w:rsidR="005F3C8D" w:rsidRPr="003E5928" w:rsidRDefault="005F3C8D" w:rsidP="00BA3D56">
          <w:pPr>
            <w:spacing w:after="0" w:line="240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Dahili No: 4</w:t>
          </w:r>
          <w:r w:rsidR="00C40D29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107-4006</w:t>
          </w:r>
        </w:p>
        <w:p w14:paraId="173D3AD0" w14:textId="40AC0F7C" w:rsidR="005F3C8D" w:rsidRPr="003E5928" w:rsidRDefault="005F3C8D" w:rsidP="00BA3D56">
          <w:pPr>
            <w:spacing w:after="0" w:line="240" w:lineRule="auto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8"/>
              <w:szCs w:val="18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E-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Posta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: </w:t>
          </w:r>
          <w:hyperlink r:id="rId2" w:history="1">
            <w:r w:rsidR="00C40D29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lisansüstü@osmaniye.edu.tr</w:t>
            </w:r>
          </w:hyperlink>
          <w:r w:rsidR="00C40D29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</w:tr>
  </w:tbl>
  <w:p w14:paraId="351CBF65" w14:textId="77777777" w:rsidR="005F3C8D" w:rsidRDefault="005F3C8D" w:rsidP="005F3C8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2E4F1" w14:textId="77777777" w:rsidR="00891A63" w:rsidRDefault="00891A63" w:rsidP="005F3C8D">
      <w:pPr>
        <w:spacing w:after="0" w:line="240" w:lineRule="auto"/>
      </w:pPr>
      <w:r>
        <w:separator/>
      </w:r>
    </w:p>
  </w:footnote>
  <w:footnote w:type="continuationSeparator" w:id="0">
    <w:p w14:paraId="52168F42" w14:textId="77777777" w:rsidR="00891A63" w:rsidRDefault="00891A63" w:rsidP="005F3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372C7" w14:textId="4E948C94" w:rsidR="005F3C8D" w:rsidRPr="00B00A1E" w:rsidRDefault="005F3C8D" w:rsidP="005F3C8D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21EBAD55" wp14:editId="7B6C4B67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819150" cy="771525"/>
          <wp:effectExtent l="0" t="0" r="0" b="9525"/>
          <wp:wrapNone/>
          <wp:docPr id="22" name="Resim 22" descr="C:\Users\Asus\Desktop\SBE_DR_FORMLAR\indi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 descr="C:\Users\Asus\Desktop\SBE_DR_FORMLAR\indi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00A1E">
      <w:rPr>
        <w:rFonts w:ascii="Times New Roman" w:hAnsi="Times New Roman" w:cs="Times New Roman"/>
        <w:b/>
        <w:bCs/>
      </w:rPr>
      <w:t xml:space="preserve">T.C. </w:t>
    </w:r>
  </w:p>
  <w:p w14:paraId="044716A9" w14:textId="33E1F30A" w:rsidR="005F3C8D" w:rsidRPr="00B00A1E" w:rsidRDefault="00C340F0" w:rsidP="005F3C8D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C16273" wp14:editId="3A044CC9">
              <wp:simplePos x="0" y="0"/>
              <wp:positionH relativeFrom="margin">
                <wp:posOffset>5418455</wp:posOffset>
              </wp:positionH>
              <wp:positionV relativeFrom="paragraph">
                <wp:posOffset>27305</wp:posOffset>
              </wp:positionV>
              <wp:extent cx="928370" cy="504825"/>
              <wp:effectExtent l="0" t="0" r="24130" b="28575"/>
              <wp:wrapNone/>
              <wp:docPr id="8" name="Tek Köşesi Kesik 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8370" cy="504825"/>
                      </a:xfrm>
                      <a:prstGeom prst="snip1Rect">
                        <a:avLst>
                          <a:gd name="adj" fmla="val 28240"/>
                        </a:avLst>
                      </a:prstGeom>
                      <a:ln w="6350" cmpd="sng">
                        <a:solidFill>
                          <a:srgbClr val="8A0000"/>
                        </a:solidFill>
                        <a:prstDash val="solid"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2026F4" w14:textId="77777777" w:rsidR="005F3C8D" w:rsidRPr="00CB767F" w:rsidRDefault="005F3C8D" w:rsidP="005F3C8D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 FORM </w:t>
                          </w:r>
                          <w:r w:rsidR="00D81AAA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6</w:t>
                          </w:r>
                        </w:p>
                      </w:txbxContent>
                    </wps:txbx>
                    <wps:bodyPr rot="0" spcFirstLastPara="0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C16273" id="Tek Köşesi Kesik Dikdörtgen 8" o:spid="_x0000_s1026" style="position:absolute;left:0;text-align:left;margin-left:426.65pt;margin-top:2.15pt;width:73.1pt;height:39.75pt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coordsize="928370,504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" adj="-11796480,,5400" path="m,l785807,,928370,142563r,362262l,504825,,xe" fillcolor="white [3201]" strokecolor="#8a0000" strokeweight=".5pt">
              <v:stroke joinstyle="miter"/>
              <v:formulas/>
              <v:path arrowok="t" o:connecttype="custom" o:connectlocs="0,0;785807,0;928370,142563;928370,504825;0,504825;0,0" o:connectangles="0,0,0,0,0,0" textboxrect="0,0,928370,504825"/>
              <v:textbox inset="0,0,0,0">
                <w:txbxContent>
                  <w:p w14:paraId="122026F4" w14:textId="77777777" w:rsidR="005F3C8D" w:rsidRPr="00CB767F" w:rsidRDefault="005F3C8D" w:rsidP="005F3C8D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  FORM </w:t>
                    </w:r>
                    <w:r w:rsidR="00D81AAA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6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F3C8D" w:rsidRPr="00B00A1E">
      <w:rPr>
        <w:rFonts w:ascii="Times New Roman" w:hAnsi="Times New Roman" w:cs="Times New Roman"/>
        <w:b/>
        <w:bCs/>
      </w:rPr>
      <w:t>OSMANİYE KORKUT ATA ÜNİVERSİTESİ</w:t>
    </w:r>
  </w:p>
  <w:p w14:paraId="363D071E" w14:textId="5F2EFC02" w:rsidR="005F3C8D" w:rsidRPr="00B00A1E" w:rsidRDefault="00C40D29" w:rsidP="005F3C8D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LİSANSÜSTÜ EĞİTİM</w:t>
    </w:r>
    <w:r w:rsidR="005F3C8D" w:rsidRPr="00B00A1E">
      <w:rPr>
        <w:rFonts w:ascii="Times New Roman" w:hAnsi="Times New Roman" w:cs="Times New Roman"/>
        <w:b/>
        <w:bCs/>
      </w:rPr>
      <w:t xml:space="preserve"> ENSTİTÜSÜ</w:t>
    </w:r>
  </w:p>
  <w:p w14:paraId="5E46ECCD" w14:textId="77777777" w:rsidR="005F3C8D" w:rsidRPr="00B00A1E" w:rsidRDefault="005F3C8D" w:rsidP="005F3C8D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BİLİMSEL HAZIRLIK KAYIT</w:t>
    </w:r>
    <w:r w:rsidRPr="00B00A1E">
      <w:rPr>
        <w:rFonts w:ascii="Times New Roman" w:hAnsi="Times New Roman" w:cs="Times New Roman"/>
        <w:b/>
        <w:bCs/>
      </w:rPr>
      <w:t xml:space="preserve"> FORMU</w:t>
    </w:r>
  </w:p>
  <w:p w14:paraId="61F76BAF" w14:textId="77777777" w:rsidR="005F3C8D" w:rsidRDefault="005F3C8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737395"/>
    <w:multiLevelType w:val="hybridMultilevel"/>
    <w:tmpl w:val="622A48D8"/>
    <w:lvl w:ilvl="0" w:tplc="8D5EBA08">
      <w:start w:val="1"/>
      <w:numFmt w:val="decimal"/>
      <w:lvlText w:val="%1-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5086391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a3MAViI0tzAyUdpeDU4uLM/DyQAsNaAPPuk1MsAAAA"/>
  </w:docVars>
  <w:rsids>
    <w:rsidRoot w:val="00E55ADE"/>
    <w:rsid w:val="001A2939"/>
    <w:rsid w:val="001B7A0C"/>
    <w:rsid w:val="00231427"/>
    <w:rsid w:val="002905CA"/>
    <w:rsid w:val="0034755B"/>
    <w:rsid w:val="003C5415"/>
    <w:rsid w:val="00447C8C"/>
    <w:rsid w:val="00454520"/>
    <w:rsid w:val="004A53DF"/>
    <w:rsid w:val="005162F4"/>
    <w:rsid w:val="00573354"/>
    <w:rsid w:val="005765FB"/>
    <w:rsid w:val="00590012"/>
    <w:rsid w:val="005F045F"/>
    <w:rsid w:val="005F3C8D"/>
    <w:rsid w:val="006155C1"/>
    <w:rsid w:val="0067486A"/>
    <w:rsid w:val="006B5DB9"/>
    <w:rsid w:val="006D47FB"/>
    <w:rsid w:val="006F7EA3"/>
    <w:rsid w:val="0081387D"/>
    <w:rsid w:val="00891A63"/>
    <w:rsid w:val="00921338"/>
    <w:rsid w:val="00976E91"/>
    <w:rsid w:val="00A248CA"/>
    <w:rsid w:val="00AE71AD"/>
    <w:rsid w:val="00B453E1"/>
    <w:rsid w:val="00C340F0"/>
    <w:rsid w:val="00C40D29"/>
    <w:rsid w:val="00CB0543"/>
    <w:rsid w:val="00D74DD5"/>
    <w:rsid w:val="00D81AAA"/>
    <w:rsid w:val="00E00E02"/>
    <w:rsid w:val="00E17FE7"/>
    <w:rsid w:val="00E46DD6"/>
    <w:rsid w:val="00E55ADE"/>
    <w:rsid w:val="00ED1184"/>
    <w:rsid w:val="00EF4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0B9445"/>
  <w15:docId w15:val="{E126FC8B-3FB2-47C0-B58F-9E4EFB1B6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ADE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E55AD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E55ADE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E55ADE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E55ADE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E55AD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E55ADE"/>
    <w:pPr>
      <w:ind w:left="720"/>
      <w:contextualSpacing/>
    </w:pPr>
  </w:style>
  <w:style w:type="table" w:customStyle="1" w:styleId="ListeTablo21">
    <w:name w:val="Liste Tablo 21"/>
    <w:basedOn w:val="NormalTablo"/>
    <w:uiPriority w:val="47"/>
    <w:rsid w:val="00E55AD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E17F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17FE7"/>
    <w:rPr>
      <w:rFonts w:ascii="Tahoma" w:eastAsiaTheme="minorEastAsia" w:hAnsi="Tahoma" w:cs="Tahoma"/>
      <w:sz w:val="16"/>
      <w:szCs w:val="16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447C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47C8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47C8C"/>
    <w:rPr>
      <w:rFonts w:eastAsiaTheme="minorEastAsia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47C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47C8C"/>
    <w:rPr>
      <w:rFonts w:eastAsiaTheme="minorEastAsia"/>
      <w:b/>
      <w:bCs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5F3C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C8D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5F3C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F3C8D"/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unhideWhenUsed/>
    <w:rsid w:val="00C40D29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40D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lisans&#252;st&#252;@osmaniye.edu.tr" TargetMode="External"/><Relationship Id="rId1" Type="http://schemas.openxmlformats.org/officeDocument/2006/relationships/hyperlink" Target="http://osmaniye.edu.tr/lisans&#252;st&#252;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351</Characters>
  <Application>Microsoft Office Word</Application>
  <DocSecurity>0</DocSecurity>
  <Lines>124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Eda BEKCI ARI</cp:lastModifiedBy>
  <cp:revision>2</cp:revision>
  <dcterms:created xsi:type="dcterms:W3CDTF">2024-01-24T12:45:00Z</dcterms:created>
  <dcterms:modified xsi:type="dcterms:W3CDTF">2024-01-2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6aaec7643a40ea57ee555c6bc010c7935bdca70638c2bf9f6b9886978225ed</vt:lpwstr>
  </property>
</Properties>
</file>